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1E584" w14:textId="468C22A1" w:rsidR="00850014" w:rsidRDefault="00491C7E" w:rsidP="003A6DE2">
      <w:pPr>
        <w:pStyle w:val="Heading1"/>
      </w:pPr>
      <w:r>
        <w:t xml:space="preserve">INTEGRATION </w:t>
      </w:r>
      <w:r w:rsidR="005B6645">
        <w:t>TESTING</w:t>
      </w:r>
    </w:p>
    <w:p w14:paraId="2E99C955" w14:textId="4E287B2A" w:rsidR="00485435" w:rsidRDefault="00485435" w:rsidP="003A6DE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6"/>
        <w:gridCol w:w="2270"/>
        <w:gridCol w:w="1559"/>
        <w:gridCol w:w="707"/>
        <w:gridCol w:w="851"/>
        <w:gridCol w:w="3117"/>
      </w:tblGrid>
      <w:tr w:rsidR="004C127F" w14:paraId="62923CB2" w14:textId="77777777" w:rsidTr="004860CE">
        <w:trPr>
          <w:trHeight w:val="119"/>
        </w:trPr>
        <w:tc>
          <w:tcPr>
            <w:tcW w:w="846" w:type="dxa"/>
          </w:tcPr>
          <w:p w14:paraId="58E02E71" w14:textId="479F2283" w:rsidR="004C127F" w:rsidRPr="003A6DE2" w:rsidRDefault="004C127F" w:rsidP="003A6DE2">
            <w:pPr>
              <w:rPr>
                <w:b/>
                <w:bCs/>
              </w:rPr>
            </w:pPr>
            <w:r w:rsidRPr="003A6DE2">
              <w:rPr>
                <w:b/>
                <w:bCs/>
              </w:rPr>
              <w:t>Tester:</w:t>
            </w:r>
          </w:p>
        </w:tc>
        <w:tc>
          <w:tcPr>
            <w:tcW w:w="3829" w:type="dxa"/>
            <w:gridSpan w:val="2"/>
          </w:tcPr>
          <w:p w14:paraId="2B629A17" w14:textId="7BD4DD0D" w:rsidR="004C127F" w:rsidRPr="003A6DE2" w:rsidRDefault="004C127F" w:rsidP="003A6DE2">
            <w:pPr>
              <w:rPr>
                <w:u w:val="single"/>
              </w:rPr>
            </w:pPr>
            <w:r w:rsidRPr="003A6DE2">
              <w:rPr>
                <w:u w:val="single"/>
              </w:rPr>
              <w:t>Nommel Isanar L. Amolat</w:t>
            </w:r>
          </w:p>
        </w:tc>
        <w:tc>
          <w:tcPr>
            <w:tcW w:w="707" w:type="dxa"/>
          </w:tcPr>
          <w:p w14:paraId="00BE338F" w14:textId="6AAECE87" w:rsidR="004C127F" w:rsidRPr="003A6DE2" w:rsidRDefault="004C127F" w:rsidP="003A6DE2">
            <w:pPr>
              <w:rPr>
                <w:b/>
                <w:bCs/>
              </w:rPr>
            </w:pPr>
            <w:r w:rsidRPr="003A6DE2">
              <w:rPr>
                <w:b/>
                <w:bCs/>
              </w:rPr>
              <w:t>Date:</w:t>
            </w:r>
          </w:p>
        </w:tc>
        <w:tc>
          <w:tcPr>
            <w:tcW w:w="3968" w:type="dxa"/>
            <w:gridSpan w:val="2"/>
          </w:tcPr>
          <w:p w14:paraId="1E028AC4" w14:textId="03C99C76" w:rsidR="004C127F" w:rsidRPr="003A6DE2" w:rsidRDefault="004C127F" w:rsidP="003A6DE2">
            <w:pPr>
              <w:rPr>
                <w:u w:val="single"/>
              </w:rPr>
            </w:pPr>
            <w:r w:rsidRPr="003A6DE2">
              <w:rPr>
                <w:u w:val="single"/>
              </w:rPr>
              <w:t>October 8, 2021</w:t>
            </w:r>
          </w:p>
        </w:tc>
      </w:tr>
      <w:tr w:rsidR="007323A4" w14:paraId="733F2A56" w14:textId="77777777" w:rsidTr="004860CE">
        <w:trPr>
          <w:trHeight w:val="119"/>
        </w:trPr>
        <w:tc>
          <w:tcPr>
            <w:tcW w:w="846" w:type="dxa"/>
          </w:tcPr>
          <w:p w14:paraId="66F266B1" w14:textId="77777777" w:rsidR="007323A4" w:rsidRPr="003A6DE2" w:rsidRDefault="007323A4" w:rsidP="003A6DE2">
            <w:pPr>
              <w:rPr>
                <w:b/>
                <w:bCs/>
              </w:rPr>
            </w:pPr>
          </w:p>
        </w:tc>
        <w:tc>
          <w:tcPr>
            <w:tcW w:w="3829" w:type="dxa"/>
            <w:gridSpan w:val="2"/>
          </w:tcPr>
          <w:p w14:paraId="7C5A82E4" w14:textId="77777777" w:rsidR="007323A4" w:rsidRPr="003A6DE2" w:rsidRDefault="007323A4" w:rsidP="003A6DE2">
            <w:pPr>
              <w:rPr>
                <w:u w:val="single"/>
              </w:rPr>
            </w:pPr>
          </w:p>
        </w:tc>
        <w:tc>
          <w:tcPr>
            <w:tcW w:w="707" w:type="dxa"/>
          </w:tcPr>
          <w:p w14:paraId="375C68ED" w14:textId="77777777" w:rsidR="007323A4" w:rsidRPr="003A6DE2" w:rsidRDefault="007323A4" w:rsidP="003A6DE2">
            <w:pPr>
              <w:rPr>
                <w:b/>
                <w:bCs/>
              </w:rPr>
            </w:pPr>
          </w:p>
        </w:tc>
        <w:tc>
          <w:tcPr>
            <w:tcW w:w="3968" w:type="dxa"/>
            <w:gridSpan w:val="2"/>
          </w:tcPr>
          <w:p w14:paraId="6F322EED" w14:textId="77777777" w:rsidR="007323A4" w:rsidRPr="003A6DE2" w:rsidRDefault="007323A4" w:rsidP="003A6DE2">
            <w:pPr>
              <w:rPr>
                <w:u w:val="single"/>
              </w:rPr>
            </w:pPr>
          </w:p>
        </w:tc>
      </w:tr>
      <w:tr w:rsidR="00AC0BF8" w14:paraId="14E171BE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  <w:vAlign w:val="center"/>
          </w:tcPr>
          <w:p w14:paraId="49C68266" w14:textId="54C909FB" w:rsidR="00AC0BF8" w:rsidRPr="00AC0BF8" w:rsidRDefault="00AC0BF8" w:rsidP="00AC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unctions</w:t>
            </w:r>
          </w:p>
        </w:tc>
        <w:tc>
          <w:tcPr>
            <w:tcW w:w="3117" w:type="dxa"/>
            <w:gridSpan w:val="3"/>
            <w:vAlign w:val="center"/>
          </w:tcPr>
          <w:p w14:paraId="5F855F97" w14:textId="09E083C0" w:rsidR="00AC0BF8" w:rsidRPr="00AC0BF8" w:rsidRDefault="00271071" w:rsidP="00AC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dule</w:t>
            </w:r>
          </w:p>
        </w:tc>
        <w:tc>
          <w:tcPr>
            <w:tcW w:w="3117" w:type="dxa"/>
            <w:vAlign w:val="center"/>
          </w:tcPr>
          <w:p w14:paraId="1AB10A36" w14:textId="6D3FAF5B" w:rsidR="00AC0BF8" w:rsidRPr="00AC0BF8" w:rsidRDefault="00271071" w:rsidP="00AC0BF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heck if Working Properly</w:t>
            </w:r>
          </w:p>
        </w:tc>
      </w:tr>
      <w:tr w:rsidR="00AC0BF8" w14:paraId="6C05E528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41114A96" w14:textId="200A32C6" w:rsidR="00AC0BF8" w:rsidRDefault="00271071" w:rsidP="00AC0BF8">
            <w:pPr>
              <w:jc w:val="left"/>
            </w:pPr>
            <w:r>
              <w:t xml:space="preserve">Play </w:t>
            </w:r>
            <w:r w:rsidR="00A26EC8">
              <w:t>Question Runner</w:t>
            </w:r>
          </w:p>
        </w:tc>
        <w:tc>
          <w:tcPr>
            <w:tcW w:w="3117" w:type="dxa"/>
            <w:gridSpan w:val="3"/>
          </w:tcPr>
          <w:p w14:paraId="4F6735F5" w14:textId="08E3E459" w:rsidR="00AC0BF8" w:rsidRDefault="00271071" w:rsidP="00A26EC8">
            <w:pPr>
              <w:jc w:val="center"/>
            </w:pPr>
            <w:r>
              <w:t>Game</w:t>
            </w:r>
          </w:p>
        </w:tc>
        <w:tc>
          <w:tcPr>
            <w:tcW w:w="3117" w:type="dxa"/>
          </w:tcPr>
          <w:p w14:paraId="458DCD33" w14:textId="0967B803" w:rsidR="00AC0BF8" w:rsidRDefault="00271071" w:rsidP="00A26EC8">
            <w:pPr>
              <w:jc w:val="center"/>
            </w:pPr>
            <w:r w:rsidRPr="00B25636">
              <w:rPr>
                <w:b/>
                <w:bCs/>
              </w:rPr>
              <w:sym w:font="Wingdings" w:char="F0FC"/>
            </w:r>
          </w:p>
        </w:tc>
      </w:tr>
      <w:tr w:rsidR="00A26EC8" w14:paraId="51B47337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4289F46B" w14:textId="0D10B94A" w:rsidR="00A26EC8" w:rsidRDefault="00271071" w:rsidP="00AC0BF8">
            <w:pPr>
              <w:jc w:val="left"/>
            </w:pPr>
            <w:r>
              <w:t xml:space="preserve">Play </w:t>
            </w:r>
            <w:r w:rsidR="00A26EC8">
              <w:t>Stepped Application</w:t>
            </w:r>
          </w:p>
        </w:tc>
        <w:tc>
          <w:tcPr>
            <w:tcW w:w="3117" w:type="dxa"/>
            <w:gridSpan w:val="3"/>
          </w:tcPr>
          <w:p w14:paraId="417294CC" w14:textId="6FA3B0F1" w:rsidR="00A26EC8" w:rsidRDefault="00271071" w:rsidP="00A26EC8">
            <w:pPr>
              <w:jc w:val="center"/>
            </w:pPr>
            <w:r>
              <w:t>Game</w:t>
            </w:r>
          </w:p>
        </w:tc>
        <w:tc>
          <w:tcPr>
            <w:tcW w:w="3117" w:type="dxa"/>
          </w:tcPr>
          <w:p w14:paraId="63C32D79" w14:textId="6B0AFF03" w:rsidR="00A26EC8" w:rsidRDefault="00271071" w:rsidP="00271071">
            <w:pPr>
              <w:jc w:val="center"/>
            </w:pPr>
            <w:r w:rsidRPr="00B25636">
              <w:rPr>
                <w:b/>
                <w:bCs/>
              </w:rPr>
              <w:sym w:font="Wingdings" w:char="F0FC"/>
            </w:r>
          </w:p>
        </w:tc>
      </w:tr>
      <w:tr w:rsidR="00244F3C" w14:paraId="0E81AE59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6D933598" w14:textId="4ED91F1D" w:rsidR="00244F3C" w:rsidRDefault="00244F3C" w:rsidP="00244F3C">
            <w:pPr>
              <w:jc w:val="left"/>
            </w:pPr>
            <w:r>
              <w:t>Change the Master Volume</w:t>
            </w:r>
          </w:p>
        </w:tc>
        <w:tc>
          <w:tcPr>
            <w:tcW w:w="3117" w:type="dxa"/>
            <w:gridSpan w:val="3"/>
          </w:tcPr>
          <w:p w14:paraId="437BF1F1" w14:textId="36FBB45B" w:rsidR="00244F3C" w:rsidRDefault="00244F3C" w:rsidP="00244F3C">
            <w:pPr>
              <w:jc w:val="center"/>
            </w:pPr>
            <w:r>
              <w:t>Settings</w:t>
            </w:r>
          </w:p>
        </w:tc>
        <w:tc>
          <w:tcPr>
            <w:tcW w:w="3117" w:type="dxa"/>
          </w:tcPr>
          <w:p w14:paraId="04FD8FC8" w14:textId="0B3DBC0A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14B6F157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51169509" w14:textId="59E76B1B" w:rsidR="00244F3C" w:rsidRDefault="00244F3C" w:rsidP="00244F3C">
            <w:pPr>
              <w:jc w:val="left"/>
            </w:pPr>
            <w:r>
              <w:t>Change the Music Volume</w:t>
            </w:r>
          </w:p>
        </w:tc>
        <w:tc>
          <w:tcPr>
            <w:tcW w:w="3117" w:type="dxa"/>
            <w:gridSpan w:val="3"/>
          </w:tcPr>
          <w:p w14:paraId="6A606856" w14:textId="4E3F9335" w:rsidR="00244F3C" w:rsidRDefault="00244F3C" w:rsidP="00244F3C">
            <w:pPr>
              <w:jc w:val="center"/>
            </w:pPr>
            <w:r w:rsidRPr="00B979E9">
              <w:t>Settings</w:t>
            </w:r>
          </w:p>
        </w:tc>
        <w:tc>
          <w:tcPr>
            <w:tcW w:w="3117" w:type="dxa"/>
          </w:tcPr>
          <w:p w14:paraId="0F8FA4EE" w14:textId="5A638267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63DE50F8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641347C8" w14:textId="5D74E4B8" w:rsidR="00244F3C" w:rsidRDefault="00244F3C" w:rsidP="00244F3C">
            <w:pPr>
              <w:jc w:val="left"/>
            </w:pPr>
            <w:r>
              <w:t>Change the Sound Volume</w:t>
            </w:r>
          </w:p>
        </w:tc>
        <w:tc>
          <w:tcPr>
            <w:tcW w:w="3117" w:type="dxa"/>
            <w:gridSpan w:val="3"/>
          </w:tcPr>
          <w:p w14:paraId="52B5ADAE" w14:textId="77FF396F" w:rsidR="00244F3C" w:rsidRDefault="00244F3C" w:rsidP="00244F3C">
            <w:pPr>
              <w:jc w:val="center"/>
            </w:pPr>
            <w:r w:rsidRPr="00B979E9">
              <w:t>Settings</w:t>
            </w:r>
          </w:p>
        </w:tc>
        <w:tc>
          <w:tcPr>
            <w:tcW w:w="3117" w:type="dxa"/>
          </w:tcPr>
          <w:p w14:paraId="1ED4C6E0" w14:textId="368EA127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5881E146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0E7BC673" w14:textId="7514D594" w:rsidR="00244F3C" w:rsidRDefault="00244F3C" w:rsidP="00244F3C">
            <w:pPr>
              <w:jc w:val="left"/>
            </w:pPr>
            <w:r>
              <w:t>Change the Graphics Quality</w:t>
            </w:r>
          </w:p>
        </w:tc>
        <w:tc>
          <w:tcPr>
            <w:tcW w:w="3117" w:type="dxa"/>
            <w:gridSpan w:val="3"/>
          </w:tcPr>
          <w:p w14:paraId="3D78ECC4" w14:textId="154B47B8" w:rsidR="00244F3C" w:rsidRDefault="00244F3C" w:rsidP="00244F3C">
            <w:pPr>
              <w:jc w:val="center"/>
            </w:pPr>
            <w:r w:rsidRPr="00B979E9">
              <w:t>Settings</w:t>
            </w:r>
          </w:p>
        </w:tc>
        <w:tc>
          <w:tcPr>
            <w:tcW w:w="3117" w:type="dxa"/>
          </w:tcPr>
          <w:p w14:paraId="631FDD83" w14:textId="18C9390D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73EF44D0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5B558AD5" w14:textId="1721A422" w:rsidR="00244F3C" w:rsidRDefault="00244F3C" w:rsidP="00244F3C">
            <w:pPr>
              <w:jc w:val="left"/>
            </w:pPr>
            <w:r>
              <w:t>Change the Orientation</w:t>
            </w:r>
          </w:p>
        </w:tc>
        <w:tc>
          <w:tcPr>
            <w:tcW w:w="3117" w:type="dxa"/>
            <w:gridSpan w:val="3"/>
          </w:tcPr>
          <w:p w14:paraId="7BBBF5AD" w14:textId="040B2302" w:rsidR="00244F3C" w:rsidRDefault="00244F3C" w:rsidP="00244F3C">
            <w:pPr>
              <w:jc w:val="center"/>
            </w:pPr>
            <w:r w:rsidRPr="00B979E9">
              <w:t>Settings</w:t>
            </w:r>
          </w:p>
        </w:tc>
        <w:tc>
          <w:tcPr>
            <w:tcW w:w="3117" w:type="dxa"/>
          </w:tcPr>
          <w:p w14:paraId="74CCE80E" w14:textId="7A9E6011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64B0CF31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4BE81011" w14:textId="358136D3" w:rsidR="00244F3C" w:rsidRDefault="00244F3C" w:rsidP="00244F3C">
            <w:pPr>
              <w:jc w:val="left"/>
            </w:pPr>
            <w:r>
              <w:t>Change the Language</w:t>
            </w:r>
          </w:p>
        </w:tc>
        <w:tc>
          <w:tcPr>
            <w:tcW w:w="3117" w:type="dxa"/>
            <w:gridSpan w:val="3"/>
          </w:tcPr>
          <w:p w14:paraId="20BD4707" w14:textId="3A4AA9F1" w:rsidR="00244F3C" w:rsidRDefault="00244F3C" w:rsidP="00244F3C">
            <w:pPr>
              <w:jc w:val="center"/>
            </w:pPr>
            <w:r w:rsidRPr="00B979E9">
              <w:t>Settings</w:t>
            </w:r>
          </w:p>
        </w:tc>
        <w:tc>
          <w:tcPr>
            <w:tcW w:w="3117" w:type="dxa"/>
          </w:tcPr>
          <w:p w14:paraId="185A8BC5" w14:textId="28D85CCB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6ADF94FD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4883D4C3" w14:textId="4E3D34A4" w:rsidR="00244F3C" w:rsidRDefault="00244F3C" w:rsidP="00244F3C">
            <w:pPr>
              <w:jc w:val="left"/>
            </w:pPr>
            <w:r>
              <w:t>View Driving Fundamentals contents</w:t>
            </w:r>
          </w:p>
        </w:tc>
        <w:tc>
          <w:tcPr>
            <w:tcW w:w="3117" w:type="dxa"/>
            <w:gridSpan w:val="3"/>
          </w:tcPr>
          <w:p w14:paraId="04861449" w14:textId="1764232B" w:rsidR="00244F3C" w:rsidRDefault="00244F3C" w:rsidP="00244F3C">
            <w:pPr>
              <w:jc w:val="center"/>
            </w:pPr>
            <w:r>
              <w:t>Information</w:t>
            </w:r>
          </w:p>
        </w:tc>
        <w:tc>
          <w:tcPr>
            <w:tcW w:w="3117" w:type="dxa"/>
          </w:tcPr>
          <w:p w14:paraId="26C4E706" w14:textId="0F6CB1E3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153B2C74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04A9167E" w14:textId="7FD24AEE" w:rsidR="00244F3C" w:rsidRDefault="00244F3C" w:rsidP="00244F3C">
            <w:pPr>
              <w:jc w:val="left"/>
            </w:pPr>
            <w:r>
              <w:t>View Road Courtesy and Safety contents</w:t>
            </w:r>
          </w:p>
        </w:tc>
        <w:tc>
          <w:tcPr>
            <w:tcW w:w="3117" w:type="dxa"/>
            <w:gridSpan w:val="3"/>
          </w:tcPr>
          <w:p w14:paraId="65D09306" w14:textId="5C0531FA" w:rsidR="00244F3C" w:rsidRDefault="00244F3C" w:rsidP="00244F3C">
            <w:pPr>
              <w:jc w:val="center"/>
            </w:pPr>
            <w:r w:rsidRPr="001F6BF0">
              <w:t>Information</w:t>
            </w:r>
          </w:p>
        </w:tc>
        <w:tc>
          <w:tcPr>
            <w:tcW w:w="3117" w:type="dxa"/>
          </w:tcPr>
          <w:p w14:paraId="0DA53050" w14:textId="57F118A5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46CF0AB7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3E434EB1" w14:textId="0B4A152A" w:rsidR="00244F3C" w:rsidRDefault="00244F3C" w:rsidP="00244F3C">
            <w:pPr>
              <w:jc w:val="left"/>
            </w:pPr>
            <w:r>
              <w:t>View BLOWBAGA contents</w:t>
            </w:r>
          </w:p>
        </w:tc>
        <w:tc>
          <w:tcPr>
            <w:tcW w:w="3117" w:type="dxa"/>
            <w:gridSpan w:val="3"/>
          </w:tcPr>
          <w:p w14:paraId="372EB252" w14:textId="4E5B3377" w:rsidR="00244F3C" w:rsidRDefault="00244F3C" w:rsidP="00244F3C">
            <w:pPr>
              <w:jc w:val="center"/>
            </w:pPr>
            <w:r w:rsidRPr="001F6BF0">
              <w:t>Information</w:t>
            </w:r>
          </w:p>
        </w:tc>
        <w:tc>
          <w:tcPr>
            <w:tcW w:w="3117" w:type="dxa"/>
          </w:tcPr>
          <w:p w14:paraId="157BBB59" w14:textId="574B6135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51CCB4E5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61677E67" w14:textId="553494D7" w:rsidR="00244F3C" w:rsidRDefault="00244F3C" w:rsidP="00244F3C">
            <w:pPr>
              <w:jc w:val="left"/>
            </w:pPr>
            <w:r>
              <w:t>View Others category contents</w:t>
            </w:r>
          </w:p>
        </w:tc>
        <w:tc>
          <w:tcPr>
            <w:tcW w:w="3117" w:type="dxa"/>
            <w:gridSpan w:val="3"/>
          </w:tcPr>
          <w:p w14:paraId="5A690E6E" w14:textId="1BD2286F" w:rsidR="00244F3C" w:rsidRDefault="00244F3C" w:rsidP="00244F3C">
            <w:pPr>
              <w:jc w:val="center"/>
            </w:pPr>
            <w:r w:rsidRPr="001F6BF0">
              <w:t>Information</w:t>
            </w:r>
          </w:p>
        </w:tc>
        <w:tc>
          <w:tcPr>
            <w:tcW w:w="3117" w:type="dxa"/>
          </w:tcPr>
          <w:p w14:paraId="0B5B8A13" w14:textId="01DD2458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656861DC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062DE1E7" w14:textId="3BFBBD5A" w:rsidR="00244F3C" w:rsidRDefault="00244F3C" w:rsidP="00244F3C">
            <w:pPr>
              <w:jc w:val="left"/>
            </w:pPr>
            <w:r>
              <w:t>Watch Driving Fundamentals contents</w:t>
            </w:r>
          </w:p>
        </w:tc>
        <w:tc>
          <w:tcPr>
            <w:tcW w:w="3117" w:type="dxa"/>
            <w:gridSpan w:val="3"/>
          </w:tcPr>
          <w:p w14:paraId="29400F4B" w14:textId="77E00CF0" w:rsidR="00244F3C" w:rsidRDefault="00244F3C" w:rsidP="00244F3C">
            <w:pPr>
              <w:jc w:val="center"/>
            </w:pPr>
            <w:r>
              <w:t>Video</w:t>
            </w:r>
          </w:p>
        </w:tc>
        <w:tc>
          <w:tcPr>
            <w:tcW w:w="3117" w:type="dxa"/>
          </w:tcPr>
          <w:p w14:paraId="199788D0" w14:textId="1BC801A3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4BDC35C4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29A8E345" w14:textId="3720601A" w:rsidR="00244F3C" w:rsidRDefault="00244F3C" w:rsidP="00244F3C">
            <w:pPr>
              <w:jc w:val="left"/>
            </w:pPr>
            <w:r>
              <w:t>Watch Road Courtesy and Safety</w:t>
            </w:r>
          </w:p>
        </w:tc>
        <w:tc>
          <w:tcPr>
            <w:tcW w:w="3117" w:type="dxa"/>
            <w:gridSpan w:val="3"/>
          </w:tcPr>
          <w:p w14:paraId="4F2389EF" w14:textId="19CA127F" w:rsidR="00244F3C" w:rsidRDefault="00244F3C" w:rsidP="00244F3C">
            <w:pPr>
              <w:jc w:val="center"/>
            </w:pPr>
            <w:r w:rsidRPr="00D42918">
              <w:t>Video</w:t>
            </w:r>
          </w:p>
        </w:tc>
        <w:tc>
          <w:tcPr>
            <w:tcW w:w="3117" w:type="dxa"/>
          </w:tcPr>
          <w:p w14:paraId="216F74B0" w14:textId="62F39080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20EB6731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689D5D55" w14:textId="6E5E2054" w:rsidR="00244F3C" w:rsidRDefault="00244F3C" w:rsidP="00244F3C">
            <w:pPr>
              <w:jc w:val="left"/>
            </w:pPr>
            <w:r>
              <w:t>Watch All about Driver’s License contents</w:t>
            </w:r>
          </w:p>
        </w:tc>
        <w:tc>
          <w:tcPr>
            <w:tcW w:w="3117" w:type="dxa"/>
            <w:gridSpan w:val="3"/>
          </w:tcPr>
          <w:p w14:paraId="781273CC" w14:textId="78345964" w:rsidR="00244F3C" w:rsidRDefault="00244F3C" w:rsidP="00244F3C">
            <w:pPr>
              <w:jc w:val="center"/>
            </w:pPr>
            <w:r w:rsidRPr="00D42918">
              <w:t>Video</w:t>
            </w:r>
          </w:p>
        </w:tc>
        <w:tc>
          <w:tcPr>
            <w:tcW w:w="3117" w:type="dxa"/>
          </w:tcPr>
          <w:p w14:paraId="76F144DA" w14:textId="34FB5784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244F3C" w14:paraId="25006D23" w14:textId="77777777" w:rsidTr="00AC0B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3116" w:type="dxa"/>
            <w:gridSpan w:val="2"/>
          </w:tcPr>
          <w:p w14:paraId="1ABDD01E" w14:textId="137B187C" w:rsidR="00244F3C" w:rsidRDefault="00244F3C" w:rsidP="00244F3C">
            <w:pPr>
              <w:jc w:val="left"/>
            </w:pPr>
            <w:r>
              <w:t>Watch Others category contents</w:t>
            </w:r>
          </w:p>
        </w:tc>
        <w:tc>
          <w:tcPr>
            <w:tcW w:w="3117" w:type="dxa"/>
            <w:gridSpan w:val="3"/>
          </w:tcPr>
          <w:p w14:paraId="7EE5DFF8" w14:textId="0B564792" w:rsidR="00244F3C" w:rsidRDefault="00244F3C" w:rsidP="00244F3C">
            <w:pPr>
              <w:jc w:val="center"/>
            </w:pPr>
            <w:r w:rsidRPr="00D42918">
              <w:t>Video</w:t>
            </w:r>
          </w:p>
        </w:tc>
        <w:tc>
          <w:tcPr>
            <w:tcW w:w="3117" w:type="dxa"/>
          </w:tcPr>
          <w:p w14:paraId="53CE1B76" w14:textId="295934B4" w:rsidR="00244F3C" w:rsidRPr="00B25636" w:rsidRDefault="00244F3C" w:rsidP="00244F3C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</w:tbl>
    <w:p w14:paraId="4AACEA50" w14:textId="10F85763" w:rsidR="0052013E" w:rsidRDefault="0052013E" w:rsidP="00271071">
      <w:pPr>
        <w:spacing w:after="160" w:line="259" w:lineRule="auto"/>
        <w:jc w:val="left"/>
      </w:pPr>
    </w:p>
    <w:p w14:paraId="223D2C3C" w14:textId="77777777" w:rsidR="0052013E" w:rsidRDefault="0052013E">
      <w:pPr>
        <w:spacing w:after="160" w:line="259" w:lineRule="auto"/>
        <w:jc w:val="left"/>
      </w:pPr>
      <w:r>
        <w:br w:type="page"/>
      </w:r>
    </w:p>
    <w:tbl>
      <w:tblPr>
        <w:tblStyle w:val="TableGrid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885"/>
        <w:gridCol w:w="2250"/>
        <w:gridCol w:w="2340"/>
        <w:gridCol w:w="2875"/>
      </w:tblGrid>
      <w:tr w:rsidR="0052013E" w:rsidRPr="003A6DE2" w14:paraId="3418A1A9" w14:textId="77777777" w:rsidTr="001960E8">
        <w:trPr>
          <w:trHeight w:val="119"/>
        </w:trPr>
        <w:tc>
          <w:tcPr>
            <w:tcW w:w="1885" w:type="dxa"/>
          </w:tcPr>
          <w:p w14:paraId="4C1D096F" w14:textId="32719174" w:rsidR="0052013E" w:rsidRPr="003A6DE2" w:rsidRDefault="0052013E" w:rsidP="00AA31BF">
            <w:pPr>
              <w:jc w:val="right"/>
              <w:rPr>
                <w:b/>
                <w:bCs/>
              </w:rPr>
            </w:pPr>
            <w:r w:rsidRPr="003A6DE2">
              <w:rPr>
                <w:b/>
                <w:bCs/>
              </w:rPr>
              <w:lastRenderedPageBreak/>
              <w:t>Tester</w:t>
            </w:r>
          </w:p>
        </w:tc>
        <w:tc>
          <w:tcPr>
            <w:tcW w:w="2250" w:type="dxa"/>
          </w:tcPr>
          <w:p w14:paraId="10FFCD14" w14:textId="77777777" w:rsidR="0052013E" w:rsidRPr="0052013E" w:rsidRDefault="0052013E" w:rsidP="0052013E">
            <w:pPr>
              <w:jc w:val="left"/>
            </w:pPr>
            <w:r w:rsidRPr="0052013E">
              <w:t>Nommel Isanar L. Amolat</w:t>
            </w:r>
          </w:p>
        </w:tc>
        <w:tc>
          <w:tcPr>
            <w:tcW w:w="2340" w:type="dxa"/>
          </w:tcPr>
          <w:p w14:paraId="406B455E" w14:textId="49E5CFBB" w:rsidR="0052013E" w:rsidRPr="003A6DE2" w:rsidRDefault="0052013E" w:rsidP="00AA31BF">
            <w:pPr>
              <w:jc w:val="right"/>
              <w:rPr>
                <w:b/>
                <w:bCs/>
              </w:rPr>
            </w:pPr>
            <w:r w:rsidRPr="003A6DE2">
              <w:rPr>
                <w:b/>
                <w:bCs/>
              </w:rPr>
              <w:t>Date</w:t>
            </w:r>
          </w:p>
        </w:tc>
        <w:tc>
          <w:tcPr>
            <w:tcW w:w="2875" w:type="dxa"/>
          </w:tcPr>
          <w:p w14:paraId="6E50FD77" w14:textId="77777777" w:rsidR="0052013E" w:rsidRPr="0052013E" w:rsidRDefault="0052013E" w:rsidP="0052013E">
            <w:pPr>
              <w:jc w:val="left"/>
            </w:pPr>
            <w:r w:rsidRPr="0052013E">
              <w:t>October 8, 2021</w:t>
            </w:r>
          </w:p>
        </w:tc>
      </w:tr>
      <w:tr w:rsidR="0052013E" w:rsidRPr="003A6DE2" w14:paraId="4FCC4110" w14:textId="77777777" w:rsidTr="001960E8">
        <w:trPr>
          <w:trHeight w:val="119"/>
        </w:trPr>
        <w:tc>
          <w:tcPr>
            <w:tcW w:w="1885" w:type="dxa"/>
          </w:tcPr>
          <w:p w14:paraId="2FFEABBC" w14:textId="77777777" w:rsidR="0052013E" w:rsidRPr="001960E8" w:rsidRDefault="0052013E" w:rsidP="0052013E">
            <w:pPr>
              <w:jc w:val="left"/>
              <w:rPr>
                <w:b/>
                <w:bCs/>
              </w:rPr>
            </w:pPr>
          </w:p>
        </w:tc>
        <w:tc>
          <w:tcPr>
            <w:tcW w:w="2250" w:type="dxa"/>
          </w:tcPr>
          <w:p w14:paraId="580F0EE2" w14:textId="77777777" w:rsidR="0052013E" w:rsidRPr="001960E8" w:rsidRDefault="0052013E" w:rsidP="0052013E">
            <w:pPr>
              <w:jc w:val="left"/>
            </w:pPr>
          </w:p>
        </w:tc>
        <w:tc>
          <w:tcPr>
            <w:tcW w:w="2340" w:type="dxa"/>
          </w:tcPr>
          <w:p w14:paraId="54BAC7CC" w14:textId="77777777" w:rsidR="0052013E" w:rsidRPr="001960E8" w:rsidRDefault="0052013E" w:rsidP="0052013E">
            <w:pPr>
              <w:jc w:val="left"/>
              <w:rPr>
                <w:b/>
                <w:bCs/>
              </w:rPr>
            </w:pPr>
          </w:p>
        </w:tc>
        <w:tc>
          <w:tcPr>
            <w:tcW w:w="2875" w:type="dxa"/>
          </w:tcPr>
          <w:p w14:paraId="1C8FB2D4" w14:textId="77777777" w:rsidR="0052013E" w:rsidRPr="001960E8" w:rsidRDefault="0052013E" w:rsidP="0052013E">
            <w:pPr>
              <w:jc w:val="left"/>
            </w:pPr>
          </w:p>
        </w:tc>
      </w:tr>
      <w:tr w:rsidR="001960E8" w:rsidRPr="003A6DE2" w14:paraId="5CB0D7A3" w14:textId="77777777" w:rsidTr="001960E8">
        <w:trPr>
          <w:trHeight w:val="119"/>
        </w:trPr>
        <w:tc>
          <w:tcPr>
            <w:tcW w:w="4135" w:type="dxa"/>
            <w:gridSpan w:val="2"/>
            <w:vAlign w:val="center"/>
          </w:tcPr>
          <w:p w14:paraId="0F85EFB8" w14:textId="74267004" w:rsidR="001960E8" w:rsidRPr="001960E8" w:rsidRDefault="001960E8" w:rsidP="001960E8">
            <w:pPr>
              <w:jc w:val="center"/>
              <w:rPr>
                <w:b/>
                <w:bCs/>
              </w:rPr>
            </w:pPr>
            <w:r w:rsidRPr="001960E8">
              <w:rPr>
                <w:b/>
                <w:bCs/>
              </w:rPr>
              <w:t>Func</w:t>
            </w:r>
            <w:r>
              <w:rPr>
                <w:b/>
                <w:bCs/>
              </w:rPr>
              <w:t>tions</w:t>
            </w:r>
          </w:p>
        </w:tc>
        <w:tc>
          <w:tcPr>
            <w:tcW w:w="2340" w:type="dxa"/>
            <w:vAlign w:val="center"/>
          </w:tcPr>
          <w:p w14:paraId="204A24B6" w14:textId="5D163445" w:rsidR="001960E8" w:rsidRPr="001960E8" w:rsidRDefault="001960E8" w:rsidP="00196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odule</w:t>
            </w:r>
          </w:p>
        </w:tc>
        <w:tc>
          <w:tcPr>
            <w:tcW w:w="2875" w:type="dxa"/>
            <w:vAlign w:val="center"/>
          </w:tcPr>
          <w:p w14:paraId="576F1CCD" w14:textId="529CB602" w:rsidR="001960E8" w:rsidRPr="001960E8" w:rsidRDefault="001960E8" w:rsidP="00196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heck if Working Properly</w:t>
            </w:r>
          </w:p>
        </w:tc>
      </w:tr>
      <w:tr w:rsidR="004935E7" w:rsidRPr="003A6DE2" w14:paraId="6C971A82" w14:textId="77777777" w:rsidTr="007D3CAC">
        <w:trPr>
          <w:trHeight w:val="119"/>
        </w:trPr>
        <w:tc>
          <w:tcPr>
            <w:tcW w:w="4135" w:type="dxa"/>
            <w:gridSpan w:val="2"/>
          </w:tcPr>
          <w:p w14:paraId="2CE16D1A" w14:textId="41132949" w:rsidR="004935E7" w:rsidRPr="001960E8" w:rsidRDefault="004935E7" w:rsidP="004935E7">
            <w:pPr>
              <w:jc w:val="left"/>
            </w:pPr>
            <w:r>
              <w:t>Play Question Runner</w:t>
            </w:r>
          </w:p>
        </w:tc>
        <w:tc>
          <w:tcPr>
            <w:tcW w:w="2340" w:type="dxa"/>
          </w:tcPr>
          <w:p w14:paraId="5F2349AC" w14:textId="1723B0B6" w:rsidR="004935E7" w:rsidRPr="001960E8" w:rsidRDefault="004935E7" w:rsidP="004935E7">
            <w:pPr>
              <w:jc w:val="center"/>
              <w:rPr>
                <w:b/>
                <w:bCs/>
              </w:rPr>
            </w:pPr>
            <w:r>
              <w:t>Game</w:t>
            </w:r>
          </w:p>
        </w:tc>
        <w:tc>
          <w:tcPr>
            <w:tcW w:w="2875" w:type="dxa"/>
          </w:tcPr>
          <w:p w14:paraId="67CE3368" w14:textId="4F3EEBC4" w:rsidR="004935E7" w:rsidRPr="001960E8" w:rsidRDefault="004935E7" w:rsidP="004935E7">
            <w:pPr>
              <w:jc w:val="center"/>
            </w:pPr>
            <w:r w:rsidRPr="00B25636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68F5D5CB" w14:textId="77777777" w:rsidTr="007D3CAC">
        <w:trPr>
          <w:trHeight w:val="119"/>
        </w:trPr>
        <w:tc>
          <w:tcPr>
            <w:tcW w:w="4135" w:type="dxa"/>
            <w:gridSpan w:val="2"/>
          </w:tcPr>
          <w:p w14:paraId="21E5917F" w14:textId="3A17B4F9" w:rsidR="004935E7" w:rsidRDefault="004935E7" w:rsidP="004935E7">
            <w:pPr>
              <w:jc w:val="left"/>
            </w:pPr>
            <w:r>
              <w:t>Play Stepped Application</w:t>
            </w:r>
          </w:p>
        </w:tc>
        <w:tc>
          <w:tcPr>
            <w:tcW w:w="2340" w:type="dxa"/>
          </w:tcPr>
          <w:p w14:paraId="7F0B6B02" w14:textId="3A868156" w:rsidR="004935E7" w:rsidRDefault="004935E7" w:rsidP="004935E7">
            <w:pPr>
              <w:jc w:val="center"/>
            </w:pPr>
            <w:r>
              <w:t>Game</w:t>
            </w:r>
          </w:p>
        </w:tc>
        <w:tc>
          <w:tcPr>
            <w:tcW w:w="2875" w:type="dxa"/>
          </w:tcPr>
          <w:p w14:paraId="74151C91" w14:textId="551C81A7" w:rsidR="004935E7" w:rsidRPr="00B25636" w:rsidRDefault="004935E7" w:rsidP="004935E7">
            <w:pPr>
              <w:jc w:val="center"/>
              <w:rPr>
                <w:b/>
                <w:bCs/>
              </w:rPr>
            </w:pPr>
            <w:r w:rsidRPr="00B25636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7A5F1732" w14:textId="77777777" w:rsidTr="007D3CAC">
        <w:trPr>
          <w:trHeight w:val="119"/>
        </w:trPr>
        <w:tc>
          <w:tcPr>
            <w:tcW w:w="4135" w:type="dxa"/>
            <w:gridSpan w:val="2"/>
          </w:tcPr>
          <w:p w14:paraId="72FA4A8C" w14:textId="2D09C18A" w:rsidR="004935E7" w:rsidRDefault="004935E7" w:rsidP="004935E7">
            <w:pPr>
              <w:jc w:val="left"/>
            </w:pPr>
            <w:r>
              <w:t>Change the Master Volume</w:t>
            </w:r>
          </w:p>
        </w:tc>
        <w:tc>
          <w:tcPr>
            <w:tcW w:w="2340" w:type="dxa"/>
          </w:tcPr>
          <w:p w14:paraId="070AD2F3" w14:textId="6A52A605" w:rsidR="004935E7" w:rsidRDefault="004935E7" w:rsidP="004935E7">
            <w:pPr>
              <w:jc w:val="center"/>
            </w:pPr>
            <w:r>
              <w:t>Settings</w:t>
            </w:r>
          </w:p>
        </w:tc>
        <w:tc>
          <w:tcPr>
            <w:tcW w:w="2875" w:type="dxa"/>
          </w:tcPr>
          <w:p w14:paraId="454B71F1" w14:textId="7FB7F451" w:rsidR="004935E7" w:rsidRPr="00B25636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1488DAFE" w14:textId="77777777" w:rsidTr="007D3CAC">
        <w:trPr>
          <w:trHeight w:val="119"/>
        </w:trPr>
        <w:tc>
          <w:tcPr>
            <w:tcW w:w="4135" w:type="dxa"/>
            <w:gridSpan w:val="2"/>
          </w:tcPr>
          <w:p w14:paraId="3B219E1B" w14:textId="6145F945" w:rsidR="004935E7" w:rsidRDefault="004935E7" w:rsidP="004935E7">
            <w:pPr>
              <w:jc w:val="left"/>
            </w:pPr>
            <w:r>
              <w:t>Change the Music Volume</w:t>
            </w:r>
          </w:p>
        </w:tc>
        <w:tc>
          <w:tcPr>
            <w:tcW w:w="2340" w:type="dxa"/>
          </w:tcPr>
          <w:p w14:paraId="13BB4701" w14:textId="5478B258" w:rsidR="004935E7" w:rsidRDefault="004935E7" w:rsidP="004935E7">
            <w:pPr>
              <w:jc w:val="center"/>
            </w:pPr>
            <w:r w:rsidRPr="00B979E9">
              <w:t>Settings</w:t>
            </w:r>
          </w:p>
        </w:tc>
        <w:tc>
          <w:tcPr>
            <w:tcW w:w="2875" w:type="dxa"/>
          </w:tcPr>
          <w:p w14:paraId="129FB8FF" w14:textId="355EB17C" w:rsidR="004935E7" w:rsidRPr="00B5442B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6F182DF8" w14:textId="77777777" w:rsidTr="007D3CAC">
        <w:trPr>
          <w:trHeight w:val="119"/>
        </w:trPr>
        <w:tc>
          <w:tcPr>
            <w:tcW w:w="4135" w:type="dxa"/>
            <w:gridSpan w:val="2"/>
          </w:tcPr>
          <w:p w14:paraId="48E34F54" w14:textId="0DA8853F" w:rsidR="004935E7" w:rsidRDefault="004935E7" w:rsidP="004935E7">
            <w:pPr>
              <w:jc w:val="left"/>
            </w:pPr>
            <w:r>
              <w:t>Change the Sound Volume</w:t>
            </w:r>
          </w:p>
        </w:tc>
        <w:tc>
          <w:tcPr>
            <w:tcW w:w="2340" w:type="dxa"/>
          </w:tcPr>
          <w:p w14:paraId="53673569" w14:textId="150C88FF" w:rsidR="004935E7" w:rsidRPr="00B979E9" w:rsidRDefault="004935E7" w:rsidP="004935E7">
            <w:pPr>
              <w:jc w:val="center"/>
            </w:pPr>
            <w:r w:rsidRPr="00B979E9">
              <w:t>Settings</w:t>
            </w:r>
          </w:p>
        </w:tc>
        <w:tc>
          <w:tcPr>
            <w:tcW w:w="2875" w:type="dxa"/>
          </w:tcPr>
          <w:p w14:paraId="3978EC90" w14:textId="1CF06093" w:rsidR="004935E7" w:rsidRPr="00B5442B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309B8B26" w14:textId="77777777" w:rsidTr="007D3CAC">
        <w:trPr>
          <w:trHeight w:val="119"/>
        </w:trPr>
        <w:tc>
          <w:tcPr>
            <w:tcW w:w="4135" w:type="dxa"/>
            <w:gridSpan w:val="2"/>
          </w:tcPr>
          <w:p w14:paraId="7AF361A9" w14:textId="5A35F703" w:rsidR="004935E7" w:rsidRDefault="004935E7" w:rsidP="004935E7">
            <w:pPr>
              <w:jc w:val="left"/>
            </w:pPr>
            <w:r>
              <w:t>Change the Graphics Quality</w:t>
            </w:r>
          </w:p>
        </w:tc>
        <w:tc>
          <w:tcPr>
            <w:tcW w:w="2340" w:type="dxa"/>
          </w:tcPr>
          <w:p w14:paraId="65F696AA" w14:textId="63520F7F" w:rsidR="004935E7" w:rsidRPr="00B979E9" w:rsidRDefault="004935E7" w:rsidP="004935E7">
            <w:pPr>
              <w:jc w:val="center"/>
            </w:pPr>
            <w:r w:rsidRPr="00B979E9">
              <w:t>Settings</w:t>
            </w:r>
          </w:p>
        </w:tc>
        <w:tc>
          <w:tcPr>
            <w:tcW w:w="2875" w:type="dxa"/>
          </w:tcPr>
          <w:p w14:paraId="3FFEE4C7" w14:textId="5E295A12" w:rsidR="004935E7" w:rsidRPr="00B5442B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525AF1EC" w14:textId="77777777" w:rsidTr="007D3CAC">
        <w:trPr>
          <w:trHeight w:val="119"/>
        </w:trPr>
        <w:tc>
          <w:tcPr>
            <w:tcW w:w="4135" w:type="dxa"/>
            <w:gridSpan w:val="2"/>
          </w:tcPr>
          <w:p w14:paraId="703F59C2" w14:textId="05FFDCB4" w:rsidR="004935E7" w:rsidRDefault="004935E7" w:rsidP="004935E7">
            <w:pPr>
              <w:jc w:val="left"/>
            </w:pPr>
            <w:r>
              <w:t>Change the Orientation</w:t>
            </w:r>
          </w:p>
        </w:tc>
        <w:tc>
          <w:tcPr>
            <w:tcW w:w="2340" w:type="dxa"/>
          </w:tcPr>
          <w:p w14:paraId="496367FA" w14:textId="43C2A36E" w:rsidR="004935E7" w:rsidRPr="00B979E9" w:rsidRDefault="004935E7" w:rsidP="004935E7">
            <w:pPr>
              <w:jc w:val="center"/>
            </w:pPr>
            <w:r w:rsidRPr="00B979E9">
              <w:t>Settings</w:t>
            </w:r>
          </w:p>
        </w:tc>
        <w:tc>
          <w:tcPr>
            <w:tcW w:w="2875" w:type="dxa"/>
          </w:tcPr>
          <w:p w14:paraId="0598CF72" w14:textId="1D049C16" w:rsidR="004935E7" w:rsidRPr="00B5442B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2EC0C989" w14:textId="77777777" w:rsidTr="007D3CAC">
        <w:trPr>
          <w:trHeight w:val="119"/>
        </w:trPr>
        <w:tc>
          <w:tcPr>
            <w:tcW w:w="4135" w:type="dxa"/>
            <w:gridSpan w:val="2"/>
          </w:tcPr>
          <w:p w14:paraId="25FD5C57" w14:textId="3500681C" w:rsidR="004935E7" w:rsidRDefault="004935E7" w:rsidP="004935E7">
            <w:pPr>
              <w:jc w:val="left"/>
            </w:pPr>
            <w:r>
              <w:t>Change the Language</w:t>
            </w:r>
          </w:p>
        </w:tc>
        <w:tc>
          <w:tcPr>
            <w:tcW w:w="2340" w:type="dxa"/>
          </w:tcPr>
          <w:p w14:paraId="03CC2BB5" w14:textId="6BA6BDC1" w:rsidR="004935E7" w:rsidRPr="00B979E9" w:rsidRDefault="004935E7" w:rsidP="004935E7">
            <w:pPr>
              <w:jc w:val="center"/>
            </w:pPr>
            <w:r w:rsidRPr="00B979E9">
              <w:t>Settings</w:t>
            </w:r>
          </w:p>
        </w:tc>
        <w:tc>
          <w:tcPr>
            <w:tcW w:w="2875" w:type="dxa"/>
          </w:tcPr>
          <w:p w14:paraId="4AB577C6" w14:textId="76CA8F2B" w:rsidR="004935E7" w:rsidRPr="00B5442B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76980B6A" w14:textId="77777777" w:rsidTr="007D3CAC">
        <w:trPr>
          <w:trHeight w:val="119"/>
        </w:trPr>
        <w:tc>
          <w:tcPr>
            <w:tcW w:w="4135" w:type="dxa"/>
            <w:gridSpan w:val="2"/>
          </w:tcPr>
          <w:p w14:paraId="5A798AA9" w14:textId="41FAD606" w:rsidR="004935E7" w:rsidRDefault="004935E7" w:rsidP="004935E7">
            <w:pPr>
              <w:jc w:val="left"/>
            </w:pPr>
            <w:r>
              <w:t>View Driving Fundamentals contents</w:t>
            </w:r>
          </w:p>
        </w:tc>
        <w:tc>
          <w:tcPr>
            <w:tcW w:w="2340" w:type="dxa"/>
          </w:tcPr>
          <w:p w14:paraId="03C9663E" w14:textId="4EF1690A" w:rsidR="004935E7" w:rsidRPr="00B979E9" w:rsidRDefault="004935E7" w:rsidP="004935E7">
            <w:pPr>
              <w:jc w:val="center"/>
            </w:pPr>
            <w:r>
              <w:t>Information</w:t>
            </w:r>
          </w:p>
        </w:tc>
        <w:tc>
          <w:tcPr>
            <w:tcW w:w="2875" w:type="dxa"/>
          </w:tcPr>
          <w:p w14:paraId="6063FAC4" w14:textId="1E577BB4" w:rsidR="004935E7" w:rsidRPr="00B5442B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1B60E62E" w14:textId="77777777" w:rsidTr="007D3CAC">
        <w:trPr>
          <w:trHeight w:val="119"/>
        </w:trPr>
        <w:tc>
          <w:tcPr>
            <w:tcW w:w="4135" w:type="dxa"/>
            <w:gridSpan w:val="2"/>
          </w:tcPr>
          <w:p w14:paraId="08061DD5" w14:textId="6F6B3000" w:rsidR="004935E7" w:rsidRDefault="004935E7" w:rsidP="004935E7">
            <w:pPr>
              <w:jc w:val="left"/>
            </w:pPr>
            <w:r>
              <w:t>View Road Courtesy and Safety contents</w:t>
            </w:r>
          </w:p>
        </w:tc>
        <w:tc>
          <w:tcPr>
            <w:tcW w:w="2340" w:type="dxa"/>
          </w:tcPr>
          <w:p w14:paraId="6DB33B7C" w14:textId="7E1D602A" w:rsidR="004935E7" w:rsidRDefault="004935E7" w:rsidP="004935E7">
            <w:pPr>
              <w:jc w:val="center"/>
            </w:pPr>
            <w:r w:rsidRPr="001F6BF0">
              <w:t>Information</w:t>
            </w:r>
          </w:p>
        </w:tc>
        <w:tc>
          <w:tcPr>
            <w:tcW w:w="2875" w:type="dxa"/>
          </w:tcPr>
          <w:p w14:paraId="0FFDEC5A" w14:textId="47FF2850" w:rsidR="004935E7" w:rsidRPr="00B5442B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4BCA8978" w14:textId="77777777" w:rsidTr="007D3CAC">
        <w:trPr>
          <w:trHeight w:val="119"/>
        </w:trPr>
        <w:tc>
          <w:tcPr>
            <w:tcW w:w="4135" w:type="dxa"/>
            <w:gridSpan w:val="2"/>
          </w:tcPr>
          <w:p w14:paraId="38CC3EBD" w14:textId="3408A30D" w:rsidR="004935E7" w:rsidRDefault="004935E7" w:rsidP="004935E7">
            <w:pPr>
              <w:jc w:val="left"/>
            </w:pPr>
            <w:r>
              <w:t>View BLOWBAGA contents</w:t>
            </w:r>
          </w:p>
        </w:tc>
        <w:tc>
          <w:tcPr>
            <w:tcW w:w="2340" w:type="dxa"/>
          </w:tcPr>
          <w:p w14:paraId="0E8FB68C" w14:textId="4A63F720" w:rsidR="004935E7" w:rsidRPr="001F6BF0" w:rsidRDefault="004935E7" w:rsidP="004935E7">
            <w:pPr>
              <w:jc w:val="center"/>
            </w:pPr>
            <w:r w:rsidRPr="001F6BF0">
              <w:t>Information</w:t>
            </w:r>
          </w:p>
        </w:tc>
        <w:tc>
          <w:tcPr>
            <w:tcW w:w="2875" w:type="dxa"/>
          </w:tcPr>
          <w:p w14:paraId="3A5AE330" w14:textId="780C5273" w:rsidR="004935E7" w:rsidRPr="00B5442B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49C462DC" w14:textId="77777777" w:rsidTr="007D3CAC">
        <w:trPr>
          <w:trHeight w:val="119"/>
        </w:trPr>
        <w:tc>
          <w:tcPr>
            <w:tcW w:w="4135" w:type="dxa"/>
            <w:gridSpan w:val="2"/>
          </w:tcPr>
          <w:p w14:paraId="266808E4" w14:textId="0E11785A" w:rsidR="004935E7" w:rsidRDefault="004935E7" w:rsidP="004935E7">
            <w:pPr>
              <w:jc w:val="left"/>
            </w:pPr>
            <w:r>
              <w:t>View Others category contents</w:t>
            </w:r>
          </w:p>
        </w:tc>
        <w:tc>
          <w:tcPr>
            <w:tcW w:w="2340" w:type="dxa"/>
          </w:tcPr>
          <w:p w14:paraId="0029D79E" w14:textId="4F42D3C9" w:rsidR="004935E7" w:rsidRPr="001F6BF0" w:rsidRDefault="004935E7" w:rsidP="004935E7">
            <w:pPr>
              <w:jc w:val="center"/>
            </w:pPr>
            <w:r w:rsidRPr="001F6BF0">
              <w:t>Information</w:t>
            </w:r>
          </w:p>
        </w:tc>
        <w:tc>
          <w:tcPr>
            <w:tcW w:w="2875" w:type="dxa"/>
          </w:tcPr>
          <w:p w14:paraId="60417222" w14:textId="51C39D9C" w:rsidR="004935E7" w:rsidRPr="00B5442B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39C154A7" w14:textId="77777777" w:rsidTr="007D3CAC">
        <w:trPr>
          <w:trHeight w:val="119"/>
        </w:trPr>
        <w:tc>
          <w:tcPr>
            <w:tcW w:w="4135" w:type="dxa"/>
            <w:gridSpan w:val="2"/>
          </w:tcPr>
          <w:p w14:paraId="5902183C" w14:textId="48D9500D" w:rsidR="004935E7" w:rsidRDefault="004935E7" w:rsidP="004935E7">
            <w:pPr>
              <w:jc w:val="left"/>
            </w:pPr>
            <w:r>
              <w:t>Watch Driving Fundamentals contents</w:t>
            </w:r>
          </w:p>
        </w:tc>
        <w:tc>
          <w:tcPr>
            <w:tcW w:w="2340" w:type="dxa"/>
          </w:tcPr>
          <w:p w14:paraId="4068AC8F" w14:textId="53E0E434" w:rsidR="004935E7" w:rsidRPr="001F6BF0" w:rsidRDefault="004935E7" w:rsidP="004935E7">
            <w:pPr>
              <w:jc w:val="center"/>
            </w:pPr>
            <w:r>
              <w:t>Video</w:t>
            </w:r>
          </w:p>
        </w:tc>
        <w:tc>
          <w:tcPr>
            <w:tcW w:w="2875" w:type="dxa"/>
          </w:tcPr>
          <w:p w14:paraId="0AB0BFF8" w14:textId="759F84CA" w:rsidR="004935E7" w:rsidRPr="00B5442B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233FDBB5" w14:textId="77777777" w:rsidTr="007D3CAC">
        <w:trPr>
          <w:trHeight w:val="119"/>
        </w:trPr>
        <w:tc>
          <w:tcPr>
            <w:tcW w:w="4135" w:type="dxa"/>
            <w:gridSpan w:val="2"/>
          </w:tcPr>
          <w:p w14:paraId="6766F8AA" w14:textId="63DC618E" w:rsidR="004935E7" w:rsidRDefault="004935E7" w:rsidP="004935E7">
            <w:pPr>
              <w:jc w:val="left"/>
            </w:pPr>
            <w:r>
              <w:t>Watch Road Courtesy and Safety</w:t>
            </w:r>
          </w:p>
        </w:tc>
        <w:tc>
          <w:tcPr>
            <w:tcW w:w="2340" w:type="dxa"/>
          </w:tcPr>
          <w:p w14:paraId="745E7DC4" w14:textId="18976446" w:rsidR="004935E7" w:rsidRDefault="004935E7" w:rsidP="004935E7">
            <w:pPr>
              <w:jc w:val="center"/>
            </w:pPr>
            <w:r w:rsidRPr="00D42918">
              <w:t>Video</w:t>
            </w:r>
          </w:p>
        </w:tc>
        <w:tc>
          <w:tcPr>
            <w:tcW w:w="2875" w:type="dxa"/>
          </w:tcPr>
          <w:p w14:paraId="680BAEDA" w14:textId="02EE8330" w:rsidR="004935E7" w:rsidRPr="00B5442B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02FE697E" w14:textId="77777777" w:rsidTr="007D3CAC">
        <w:trPr>
          <w:trHeight w:val="119"/>
        </w:trPr>
        <w:tc>
          <w:tcPr>
            <w:tcW w:w="4135" w:type="dxa"/>
            <w:gridSpan w:val="2"/>
          </w:tcPr>
          <w:p w14:paraId="388746EA" w14:textId="7521B141" w:rsidR="004935E7" w:rsidRDefault="004935E7" w:rsidP="004935E7">
            <w:pPr>
              <w:jc w:val="left"/>
            </w:pPr>
            <w:r>
              <w:t>Watch All about Driver’s License contents</w:t>
            </w:r>
          </w:p>
        </w:tc>
        <w:tc>
          <w:tcPr>
            <w:tcW w:w="2340" w:type="dxa"/>
          </w:tcPr>
          <w:p w14:paraId="38B8595F" w14:textId="289A0A72" w:rsidR="004935E7" w:rsidRPr="00D42918" w:rsidRDefault="004935E7" w:rsidP="004935E7">
            <w:pPr>
              <w:jc w:val="center"/>
            </w:pPr>
            <w:r w:rsidRPr="00D42918">
              <w:t>Video</w:t>
            </w:r>
          </w:p>
        </w:tc>
        <w:tc>
          <w:tcPr>
            <w:tcW w:w="2875" w:type="dxa"/>
          </w:tcPr>
          <w:p w14:paraId="13496D9A" w14:textId="388F7D53" w:rsidR="004935E7" w:rsidRPr="00B5442B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  <w:tr w:rsidR="004935E7" w:rsidRPr="003A6DE2" w14:paraId="39EE2458" w14:textId="77777777" w:rsidTr="007D3CAC">
        <w:trPr>
          <w:trHeight w:val="119"/>
        </w:trPr>
        <w:tc>
          <w:tcPr>
            <w:tcW w:w="4135" w:type="dxa"/>
            <w:gridSpan w:val="2"/>
          </w:tcPr>
          <w:p w14:paraId="0E7E237C" w14:textId="7FF51364" w:rsidR="004935E7" w:rsidRDefault="004935E7" w:rsidP="004935E7">
            <w:pPr>
              <w:jc w:val="left"/>
            </w:pPr>
            <w:r>
              <w:t>Watch Others category contents</w:t>
            </w:r>
          </w:p>
        </w:tc>
        <w:tc>
          <w:tcPr>
            <w:tcW w:w="2340" w:type="dxa"/>
          </w:tcPr>
          <w:p w14:paraId="18240F1C" w14:textId="77F5D1D8" w:rsidR="004935E7" w:rsidRPr="00D42918" w:rsidRDefault="004935E7" w:rsidP="004935E7">
            <w:pPr>
              <w:jc w:val="center"/>
            </w:pPr>
            <w:r w:rsidRPr="00D42918">
              <w:t>Video</w:t>
            </w:r>
          </w:p>
        </w:tc>
        <w:tc>
          <w:tcPr>
            <w:tcW w:w="2875" w:type="dxa"/>
          </w:tcPr>
          <w:p w14:paraId="3A646E74" w14:textId="2C8048AD" w:rsidR="004935E7" w:rsidRPr="00B5442B" w:rsidRDefault="004935E7" w:rsidP="004935E7">
            <w:pPr>
              <w:jc w:val="center"/>
              <w:rPr>
                <w:b/>
                <w:bCs/>
              </w:rPr>
            </w:pPr>
            <w:r w:rsidRPr="00B5442B">
              <w:rPr>
                <w:b/>
                <w:bCs/>
              </w:rPr>
              <w:sym w:font="Wingdings" w:char="F0FC"/>
            </w:r>
          </w:p>
        </w:tc>
      </w:tr>
    </w:tbl>
    <w:p w14:paraId="4FD09BDD" w14:textId="77777777" w:rsidR="00CC2D85" w:rsidRPr="006229B1" w:rsidRDefault="00CC2D85" w:rsidP="00271071">
      <w:pPr>
        <w:spacing w:after="160" w:line="259" w:lineRule="auto"/>
        <w:jc w:val="left"/>
      </w:pPr>
    </w:p>
    <w:sectPr w:rsidR="00CC2D85" w:rsidRPr="00622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rgUARXN8sywAAAA="/>
  </w:docVars>
  <w:rsids>
    <w:rsidRoot w:val="009E532C"/>
    <w:rsid w:val="00082EAB"/>
    <w:rsid w:val="001960E8"/>
    <w:rsid w:val="001F7B75"/>
    <w:rsid w:val="00225669"/>
    <w:rsid w:val="00244F3C"/>
    <w:rsid w:val="00271071"/>
    <w:rsid w:val="002E52CA"/>
    <w:rsid w:val="003A6DE2"/>
    <w:rsid w:val="003E0E03"/>
    <w:rsid w:val="00485435"/>
    <w:rsid w:val="004860CE"/>
    <w:rsid w:val="00491C7E"/>
    <w:rsid w:val="004935E7"/>
    <w:rsid w:val="004C127F"/>
    <w:rsid w:val="0052013E"/>
    <w:rsid w:val="005B6645"/>
    <w:rsid w:val="006229B1"/>
    <w:rsid w:val="006E0B59"/>
    <w:rsid w:val="007323A4"/>
    <w:rsid w:val="00754F40"/>
    <w:rsid w:val="00802E3E"/>
    <w:rsid w:val="00850014"/>
    <w:rsid w:val="009E532C"/>
    <w:rsid w:val="00A26EC8"/>
    <w:rsid w:val="00A30DFF"/>
    <w:rsid w:val="00AA31BF"/>
    <w:rsid w:val="00AC0BF8"/>
    <w:rsid w:val="00AE0D4C"/>
    <w:rsid w:val="00CC2D85"/>
    <w:rsid w:val="00D054DE"/>
    <w:rsid w:val="00F6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225</Words>
  <Characters>1288</Characters>
  <Application>Microsoft Office Word</Application>
  <DocSecurity>0</DocSecurity>
  <Lines>10</Lines>
  <Paragraphs>3</Paragraphs>
  <ScaleCrop>false</ScaleCrop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30</cp:revision>
  <cp:lastPrinted>2022-01-17T07:54:00Z</cp:lastPrinted>
  <dcterms:created xsi:type="dcterms:W3CDTF">2022-01-17T06:44:00Z</dcterms:created>
  <dcterms:modified xsi:type="dcterms:W3CDTF">2022-02-27T23:24:00Z</dcterms:modified>
</cp:coreProperties>
</file>